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416C6" w14:textId="77777777" w:rsidR="0049703E" w:rsidRPr="00497BE6" w:rsidRDefault="0049703E" w:rsidP="00F736ED">
      <w:pPr>
        <w:spacing w:after="100" w:afterAutospacing="1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7BE6">
        <w:rPr>
          <w:rFonts w:ascii="Times New Roman" w:hAnsi="Times New Roman" w:cs="Times New Roman"/>
          <w:b/>
          <w:sz w:val="24"/>
          <w:szCs w:val="24"/>
        </w:rPr>
        <w:t xml:space="preserve">Young's </w:t>
      </w:r>
      <w:r w:rsidR="003339F0" w:rsidRPr="00497BE6">
        <w:rPr>
          <w:rFonts w:ascii="Times New Roman" w:hAnsi="Times New Roman" w:cs="Times New Roman"/>
          <w:b/>
          <w:sz w:val="24"/>
          <w:szCs w:val="24"/>
        </w:rPr>
        <w:t>Experiment with Double-Slit</w:t>
      </w:r>
    </w:p>
    <w:p w14:paraId="0E1A965B" w14:textId="77777777" w:rsidR="00A348FA" w:rsidRPr="00497BE6" w:rsidRDefault="00C67882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</w:t>
      </w:r>
      <w:r w:rsidR="000B75EA" w:rsidRPr="00497BE6">
        <w:rPr>
          <w:rFonts w:ascii="Times New Roman" w:hAnsi="Times New Roman" w:cs="Times New Roman"/>
          <w:sz w:val="24"/>
          <w:szCs w:val="24"/>
        </w:rPr>
        <w:t>ouble</w:t>
      </w:r>
      <w:r>
        <w:rPr>
          <w:rFonts w:ascii="Times New Roman" w:hAnsi="Times New Roman" w:cs="Times New Roman"/>
          <w:sz w:val="24"/>
          <w:szCs w:val="24"/>
        </w:rPr>
        <w:t>-</w:t>
      </w:r>
      <w:r w:rsidR="000B75EA" w:rsidRPr="00497BE6">
        <w:rPr>
          <w:rFonts w:ascii="Times New Roman" w:hAnsi="Times New Roman" w:cs="Times New Roman"/>
          <w:sz w:val="24"/>
          <w:szCs w:val="24"/>
        </w:rPr>
        <w:t>slit experiment is one of the best</w:t>
      </w:r>
      <w:r>
        <w:rPr>
          <w:rFonts w:ascii="Times New Roman" w:hAnsi="Times New Roman" w:cs="Times New Roman"/>
          <w:sz w:val="24"/>
          <w:szCs w:val="24"/>
        </w:rPr>
        <w:t>-</w:t>
      </w:r>
      <w:r w:rsidR="000B75EA" w:rsidRPr="00497BE6">
        <w:rPr>
          <w:rFonts w:ascii="Times New Roman" w:hAnsi="Times New Roman" w:cs="Times New Roman"/>
          <w:sz w:val="24"/>
          <w:szCs w:val="24"/>
        </w:rPr>
        <w:t xml:space="preserve">known experiments in physics. It reveals with unprecedented interest that small particles of matter have a wave around them, </w:t>
      </w:r>
      <w:r>
        <w:rPr>
          <w:rFonts w:ascii="Times New Roman" w:hAnsi="Times New Roman" w:cs="Times New Roman"/>
          <w:sz w:val="24"/>
          <w:szCs w:val="24"/>
        </w:rPr>
        <w:t>leading</w:t>
      </w:r>
      <w:r w:rsidR="000B75EA" w:rsidRPr="00497BE6">
        <w:rPr>
          <w:rFonts w:ascii="Times New Roman" w:hAnsi="Times New Roman" w:cs="Times New Roman"/>
          <w:sz w:val="24"/>
          <w:szCs w:val="24"/>
        </w:rPr>
        <w:t xml:space="preserve"> to a dramatic impact on the action of a single particle. Imagine a wall on which there are two slits. Imagine casting balls of tennis on the wall. Some are bouncing off the wall, but some are jumping the slits</w:t>
      </w:r>
      <w:r w:rsidR="0070623D">
        <w:rPr>
          <w:rFonts w:ascii="Times New Roman" w:hAnsi="Times New Roman" w:cs="Times New Roman"/>
          <w:sz w:val="24"/>
          <w:szCs w:val="24"/>
        </w:rPr>
        <w:t xml:space="preserve"> </w:t>
      </w:r>
      <w:r w:rsidR="00D00AC3" w:rsidRPr="00D00AC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D00AC3" w:rsidRPr="00D00AC3">
        <w:rPr>
          <w:rFonts w:ascii="Times New Roman" w:hAnsi="Times New Roman" w:cs="Times New Roman"/>
          <w:sz w:val="24"/>
          <w:szCs w:val="24"/>
        </w:rPr>
        <w:t>Ghalandari</w:t>
      </w:r>
      <w:proofErr w:type="spellEnd"/>
      <w:r w:rsidR="00D00AC3" w:rsidRPr="00D00AC3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D00AC3" w:rsidRPr="00D00AC3">
        <w:rPr>
          <w:rFonts w:ascii="Times New Roman" w:hAnsi="Times New Roman" w:cs="Times New Roman"/>
          <w:sz w:val="24"/>
          <w:szCs w:val="24"/>
        </w:rPr>
        <w:t>Solaimani</w:t>
      </w:r>
      <w:proofErr w:type="spellEnd"/>
      <w:r w:rsidR="00D00AC3" w:rsidRPr="00D00AC3">
        <w:rPr>
          <w:rFonts w:ascii="Times New Roman" w:hAnsi="Times New Roman" w:cs="Times New Roman"/>
          <w:sz w:val="24"/>
          <w:szCs w:val="24"/>
        </w:rPr>
        <w:t>, 2020)</w:t>
      </w:r>
      <w:r w:rsidR="000B75EA" w:rsidRPr="00497BE6">
        <w:rPr>
          <w:rFonts w:ascii="Times New Roman" w:hAnsi="Times New Roman" w:cs="Times New Roman"/>
          <w:sz w:val="24"/>
          <w:szCs w:val="24"/>
        </w:rPr>
        <w:t xml:space="preserve">. If </w:t>
      </w:r>
      <w:r>
        <w:rPr>
          <w:rFonts w:ascii="Times New Roman" w:hAnsi="Times New Roman" w:cs="Times New Roman"/>
          <w:sz w:val="24"/>
          <w:szCs w:val="24"/>
        </w:rPr>
        <w:t>there is another wall behind the first</w:t>
      </w:r>
      <w:r w:rsidR="000B75EA" w:rsidRPr="00497BE6">
        <w:rPr>
          <w:rFonts w:ascii="Times New Roman" w:hAnsi="Times New Roman" w:cs="Times New Roman"/>
          <w:sz w:val="24"/>
          <w:szCs w:val="24"/>
        </w:rPr>
        <w:t>, it will strike the tennis balls that traveled the slits. What do you expect to see if you mark all of the spots a ball has reached the second wall? That's right. That's right. Two strips colored approximately the same slit shape.</w:t>
      </w:r>
    </w:p>
    <w:p w14:paraId="2D06CE3E" w14:textId="77777777" w:rsidR="00985A98" w:rsidRPr="00497BE6" w:rsidRDefault="00497BE6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97BE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B4AD597" wp14:editId="40F0DA7F">
            <wp:simplePos x="0" y="0"/>
            <wp:positionH relativeFrom="column">
              <wp:posOffset>561975</wp:posOffset>
            </wp:positionH>
            <wp:positionV relativeFrom="paragraph">
              <wp:posOffset>327660</wp:posOffset>
            </wp:positionV>
            <wp:extent cx="2219325" cy="16192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oung's experiment with double-sli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7BE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2FB0F67" wp14:editId="248AD762">
            <wp:simplePos x="0" y="0"/>
            <wp:positionH relativeFrom="column">
              <wp:posOffset>3476625</wp:posOffset>
            </wp:positionH>
            <wp:positionV relativeFrom="paragraph">
              <wp:posOffset>203835</wp:posOffset>
            </wp:positionV>
            <wp:extent cx="2057400" cy="18288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Young's experiment with double-slit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22E84D" w14:textId="77777777" w:rsidR="00985A98" w:rsidRPr="00497BE6" w:rsidRDefault="00985A98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B36D2A0" w14:textId="77777777" w:rsidR="00985A98" w:rsidRPr="00497BE6" w:rsidRDefault="00985A98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113B1952" w14:textId="77777777" w:rsidR="00985A98" w:rsidRPr="00497BE6" w:rsidRDefault="00985A98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347266C" w14:textId="77777777" w:rsidR="00985A98" w:rsidRPr="00497BE6" w:rsidRDefault="00985A98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7B99C995" w14:textId="77777777" w:rsidR="00985A98" w:rsidRPr="00497BE6" w:rsidRDefault="00985A98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5D75CDA" w14:textId="77777777" w:rsidR="00593FA9" w:rsidRPr="00497BE6" w:rsidRDefault="00593FA9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97B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D7592E7" wp14:editId="2291B2FD">
                <wp:simplePos x="0" y="0"/>
                <wp:positionH relativeFrom="column">
                  <wp:posOffset>3705225</wp:posOffset>
                </wp:positionH>
                <wp:positionV relativeFrom="paragraph">
                  <wp:posOffset>20955</wp:posOffset>
                </wp:positionV>
                <wp:extent cx="1828800" cy="161925"/>
                <wp:effectExtent l="0" t="0" r="0" b="952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619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AFC6AE" w14:textId="77777777" w:rsidR="00593FA9" w:rsidRPr="000B3901" w:rsidRDefault="00593FA9" w:rsidP="00593FA9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noProof/>
                                <w:sz w:val="20"/>
                              </w:rPr>
                            </w:pPr>
                            <w:r w:rsidRPr="000B390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Figure 2: </w:t>
                            </w:r>
                            <w:r w:rsidRPr="000B390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</w:rPr>
                              <w:t>An interference patt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7592E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91.75pt;margin-top:1.65pt;width:2in;height:12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" stroked="f">
                <v:textbox inset="0,0,0,0">
                  <w:txbxContent>
                    <w:p w14:paraId="7CAFC6AE" w14:textId="77777777" w:rsidR="00593FA9" w:rsidRPr="000B3901" w:rsidRDefault="00593FA9" w:rsidP="00593FA9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noProof/>
                          <w:sz w:val="20"/>
                        </w:rPr>
                      </w:pPr>
                      <w:r w:rsidRPr="000B3901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Figure 2: </w:t>
                      </w:r>
                      <w:r w:rsidRPr="000B3901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</w:rPr>
                        <w:t>An interference patter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97B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8C4C2E" wp14:editId="03536A5D">
                <wp:simplePos x="0" y="0"/>
                <wp:positionH relativeFrom="column">
                  <wp:posOffset>400050</wp:posOffset>
                </wp:positionH>
                <wp:positionV relativeFrom="paragraph">
                  <wp:posOffset>20955</wp:posOffset>
                </wp:positionV>
                <wp:extent cx="2828925" cy="190500"/>
                <wp:effectExtent l="0" t="0" r="9525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925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79F304B" w14:textId="77777777" w:rsidR="00981ACB" w:rsidRPr="000B3901" w:rsidRDefault="00981ACB" w:rsidP="00593FA9">
                            <w:pPr>
                              <w:pStyle w:val="Caption"/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0"/>
                              </w:rPr>
                            </w:pPr>
                            <w:r w:rsidRPr="000B390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Figure </w:t>
                            </w:r>
                            <w:r w:rsidR="00593FA9" w:rsidRPr="000B390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>1</w:t>
                            </w:r>
                            <w:r w:rsidRPr="000B3901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</w:rPr>
                              <w:t xml:space="preserve">: </w:t>
                            </w:r>
                            <w:r w:rsidRPr="000B390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0"/>
                              </w:rPr>
                              <w:t>The pattern you get from partic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C4C2E" id="Text Box 4" o:spid="_x0000_s1027" type="#_x0000_t202" style="position:absolute;left:0;text-align:left;margin-left:31.5pt;margin-top:1.65pt;width:222.75pt;height: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" stroked="f">
                <v:textbox inset="0,0,0,0">
                  <w:txbxContent>
                    <w:p w14:paraId="279F304B" w14:textId="77777777" w:rsidR="00981ACB" w:rsidRPr="000B3901" w:rsidRDefault="00981ACB" w:rsidP="00593FA9">
                      <w:pPr>
                        <w:pStyle w:val="Caption"/>
                        <w:spacing w:after="0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0"/>
                        </w:rPr>
                      </w:pPr>
                      <w:r w:rsidRPr="000B3901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Figure </w:t>
                      </w:r>
                      <w:r w:rsidR="00593FA9" w:rsidRPr="000B3901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>1</w:t>
                      </w:r>
                      <w:r w:rsidRPr="000B3901">
                        <w:rPr>
                          <w:rFonts w:ascii="Times New Roman" w:hAnsi="Times New Roman" w:cs="Times New Roman"/>
                          <w:b/>
                          <w:sz w:val="20"/>
                        </w:rPr>
                        <w:t xml:space="preserve">: </w:t>
                      </w:r>
                      <w:r w:rsidRPr="000B3901">
                        <w:rPr>
                          <w:rFonts w:ascii="Times New Roman" w:hAnsi="Times New Roman" w:cs="Times New Roman"/>
                          <w:b/>
                          <w:i w:val="0"/>
                          <w:sz w:val="20"/>
                        </w:rPr>
                        <w:t>The pattern you get from particl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11FD9F" w14:textId="77777777" w:rsidR="00985A98" w:rsidRPr="00497BE6" w:rsidRDefault="0049703E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97BE6">
        <w:rPr>
          <w:rFonts w:ascii="Times New Roman" w:hAnsi="Times New Roman" w:cs="Times New Roman"/>
          <w:sz w:val="24"/>
          <w:szCs w:val="24"/>
        </w:rPr>
        <w:t xml:space="preserve">The famous double-slit experiment, also known as Young, was carried out by English scientist Thomas Young in the early 19th Century. The </w:t>
      </w:r>
      <w:r w:rsidR="00C67882">
        <w:rPr>
          <w:rFonts w:ascii="Times New Roman" w:hAnsi="Times New Roman" w:cs="Times New Roman"/>
          <w:sz w:val="24"/>
          <w:szCs w:val="24"/>
        </w:rPr>
        <w:t>investigation</w:t>
      </w:r>
      <w:r w:rsidRPr="00497BE6">
        <w:rPr>
          <w:rFonts w:ascii="Times New Roman" w:hAnsi="Times New Roman" w:cs="Times New Roman"/>
          <w:sz w:val="24"/>
          <w:szCs w:val="24"/>
        </w:rPr>
        <w:t xml:space="preserve"> shows that a beam of light, when separated into two beam</w:t>
      </w:r>
      <w:r w:rsidR="00C67882">
        <w:rPr>
          <w:rFonts w:ascii="Times New Roman" w:hAnsi="Times New Roman" w:cs="Times New Roman"/>
          <w:sz w:val="24"/>
          <w:szCs w:val="24"/>
        </w:rPr>
        <w:t>s</w:t>
      </w:r>
      <w:r w:rsidRPr="00497BE6">
        <w:rPr>
          <w:rFonts w:ascii="Times New Roman" w:hAnsi="Times New Roman" w:cs="Times New Roman"/>
          <w:sz w:val="24"/>
          <w:szCs w:val="24"/>
        </w:rPr>
        <w:t xml:space="preserve">, can exhibit interference results that can only be explained by the fact that light is an unusual disruption. </w:t>
      </w:r>
      <w:r w:rsidR="00C67882">
        <w:rPr>
          <w:rFonts w:ascii="Times New Roman" w:hAnsi="Times New Roman" w:cs="Times New Roman"/>
          <w:sz w:val="24"/>
          <w:szCs w:val="24"/>
        </w:rPr>
        <w:t>Suppose light consisting exclusively of ordinary or classical particles is fired through the slit in a straight line with the permissible display on the other side. In that cas</w:t>
      </w:r>
      <w:r w:rsidRPr="00497BE6">
        <w:rPr>
          <w:rFonts w:ascii="Times New Roman" w:hAnsi="Times New Roman" w:cs="Times New Roman"/>
          <w:sz w:val="24"/>
          <w:szCs w:val="24"/>
        </w:rPr>
        <w:t>e, a pattern corresponding to the dimensions and shape of a slit is to be predicted</w:t>
      </w:r>
      <w:r w:rsidR="0070623D">
        <w:rPr>
          <w:rFonts w:ascii="Times New Roman" w:hAnsi="Times New Roman" w:cs="Times New Roman"/>
          <w:sz w:val="24"/>
          <w:szCs w:val="24"/>
        </w:rPr>
        <w:t xml:space="preserve"> </w:t>
      </w:r>
      <w:r w:rsidR="0070623D" w:rsidRPr="0070623D">
        <w:rPr>
          <w:rFonts w:ascii="Times New Roman" w:hAnsi="Times New Roman" w:cs="Times New Roman"/>
          <w:sz w:val="24"/>
          <w:szCs w:val="24"/>
        </w:rPr>
        <w:t>(Sakai, 2018)</w:t>
      </w:r>
      <w:r w:rsidRPr="00497BE6">
        <w:rPr>
          <w:rFonts w:ascii="Times New Roman" w:hAnsi="Times New Roman" w:cs="Times New Roman"/>
          <w:sz w:val="24"/>
          <w:szCs w:val="24"/>
        </w:rPr>
        <w:t>. However, the pa</w:t>
      </w:r>
      <w:r w:rsidR="00C67882">
        <w:rPr>
          <w:rFonts w:ascii="Times New Roman" w:hAnsi="Times New Roman" w:cs="Times New Roman"/>
          <w:sz w:val="24"/>
          <w:szCs w:val="24"/>
        </w:rPr>
        <w:t>nel pattern</w:t>
      </w:r>
      <w:r w:rsidRPr="00497BE6">
        <w:rPr>
          <w:rFonts w:ascii="Times New Roman" w:hAnsi="Times New Roman" w:cs="Times New Roman"/>
          <w:sz w:val="24"/>
          <w:szCs w:val="24"/>
        </w:rPr>
        <w:t xml:space="preserve"> is a diffraction pattern in which the light is </w:t>
      </w:r>
      <w:r w:rsidRPr="00497BE6">
        <w:rPr>
          <w:rFonts w:ascii="Times New Roman" w:hAnsi="Times New Roman" w:cs="Times New Roman"/>
          <w:sz w:val="24"/>
          <w:szCs w:val="24"/>
        </w:rPr>
        <w:lastRenderedPageBreak/>
        <w:t xml:space="preserve">scattered when this </w:t>
      </w:r>
      <w:r w:rsidR="00C76940" w:rsidRPr="00497BE6">
        <w:rPr>
          <w:rFonts w:ascii="Times New Roman" w:hAnsi="Times New Roman" w:cs="Times New Roman"/>
          <w:sz w:val="24"/>
          <w:szCs w:val="24"/>
        </w:rPr>
        <w:t>one-slope</w:t>
      </w:r>
      <w:r w:rsidRPr="00497BE6">
        <w:rPr>
          <w:rFonts w:ascii="Times New Roman" w:hAnsi="Times New Roman" w:cs="Times New Roman"/>
          <w:sz w:val="24"/>
          <w:szCs w:val="24"/>
        </w:rPr>
        <w:t xml:space="preserve"> </w:t>
      </w:r>
      <w:r w:rsidR="00F9117F" w:rsidRPr="00497BE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224299C" wp14:editId="305D0584">
            <wp:simplePos x="0" y="0"/>
            <wp:positionH relativeFrom="column">
              <wp:posOffset>1828800</wp:posOffset>
            </wp:positionH>
            <wp:positionV relativeFrom="paragraph">
              <wp:posOffset>619125</wp:posOffset>
            </wp:positionV>
            <wp:extent cx="1866900" cy="2514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Young's experiment with double-slit-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7BE6">
        <w:rPr>
          <w:rFonts w:ascii="Times New Roman" w:hAnsi="Times New Roman" w:cs="Times New Roman"/>
          <w:sz w:val="24"/>
          <w:szCs w:val="24"/>
        </w:rPr>
        <w:t>experiment is completed. The narrower the slit, the wider the spreading angle.</w:t>
      </w:r>
    </w:p>
    <w:p w14:paraId="473BA237" w14:textId="77777777" w:rsidR="00985A98" w:rsidRPr="00497BE6" w:rsidRDefault="00985A98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5CAEF92" w14:textId="77777777" w:rsidR="00985A98" w:rsidRPr="00497BE6" w:rsidRDefault="00985A98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65559AD7" w14:textId="77777777" w:rsidR="00981ACB" w:rsidRPr="00497BE6" w:rsidRDefault="00981ACB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20220C0A" w14:textId="77777777" w:rsidR="00981ACB" w:rsidRPr="00497BE6" w:rsidRDefault="00981ACB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5349E9E" w14:textId="77777777" w:rsidR="00981ACB" w:rsidRPr="00497BE6" w:rsidRDefault="00981ACB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5EB5FC12" w14:textId="77777777" w:rsidR="00981ACB" w:rsidRPr="00497BE6" w:rsidRDefault="00981ACB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0694353B" w14:textId="77777777" w:rsidR="00981ACB" w:rsidRPr="00497BE6" w:rsidRDefault="00F736ED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97B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A95A23" wp14:editId="2AF3F1F8">
                <wp:simplePos x="0" y="0"/>
                <wp:positionH relativeFrom="column">
                  <wp:posOffset>495300</wp:posOffset>
                </wp:positionH>
                <wp:positionV relativeFrom="paragraph">
                  <wp:posOffset>490855</wp:posOffset>
                </wp:positionV>
                <wp:extent cx="4953000" cy="34290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0" cy="3429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622BC4" w14:textId="77777777" w:rsidR="0089541B" w:rsidRPr="000B3901" w:rsidRDefault="0089541B" w:rsidP="0089541B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</w:rPr>
                            </w:pPr>
                            <w:r w:rsidRPr="00A76D37">
                              <w:rPr>
                                <w:rFonts w:ascii="Times New Roman" w:hAnsi="Times New Roman" w:cs="Times New Roman"/>
                                <w:b/>
                                <w:sz w:val="22"/>
                              </w:rPr>
                              <w:t xml:space="preserve">Figure 3: </w:t>
                            </w:r>
                            <w:r w:rsidRPr="000B390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</w:rPr>
                              <w:t>Young’s double slit experiment</w:t>
                            </w:r>
                            <w:r w:rsidR="00A76D37" w:rsidRPr="000B390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</w:rPr>
                              <w:t xml:space="preserve"> </w:t>
                            </w:r>
                            <w:r w:rsidR="00596FEF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</w:rPr>
                              <w:t>(</w:t>
                            </w:r>
                            <w:r w:rsidR="00A76D37" w:rsidRPr="000B390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</w:rPr>
                              <w:t>if light was merely a photon, the interference pattern shown here would not be present</w:t>
                            </w:r>
                            <w:r w:rsidR="00596FEF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</w:rPr>
                              <w:t>)</w:t>
                            </w:r>
                            <w:r w:rsidR="00A76D37" w:rsidRPr="000B390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95A23" id="Text Box 6" o:spid="_x0000_s1028" type="#_x0000_t202" style="position:absolute;left:0;text-align:left;margin-left:39pt;margin-top:38.65pt;width:390pt;height: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" stroked="f">
                <v:textbox inset="0,0,0,0">
                  <w:txbxContent>
                    <w:p w14:paraId="78622BC4" w14:textId="77777777" w:rsidR="0089541B" w:rsidRPr="000B3901" w:rsidRDefault="0089541B" w:rsidP="0089541B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</w:rPr>
                      </w:pPr>
                      <w:r w:rsidRPr="00A76D37">
                        <w:rPr>
                          <w:rFonts w:ascii="Times New Roman" w:hAnsi="Times New Roman" w:cs="Times New Roman"/>
                          <w:b/>
                          <w:sz w:val="22"/>
                        </w:rPr>
                        <w:t xml:space="preserve">Figure 3: </w:t>
                      </w:r>
                      <w:r w:rsidRPr="000B390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</w:rPr>
                        <w:t>Young’s double slit experiment</w:t>
                      </w:r>
                      <w:r w:rsidR="00A76D37" w:rsidRPr="000B390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</w:rPr>
                        <w:t xml:space="preserve"> </w:t>
                      </w:r>
                      <w:r w:rsidR="00596FEF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</w:rPr>
                        <w:t>(</w:t>
                      </w:r>
                      <w:r w:rsidR="00A76D37" w:rsidRPr="000B390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</w:rPr>
                        <w:t>if light was merely a photon, the interference pattern shown here would not be present</w:t>
                      </w:r>
                      <w:r w:rsidR="00596FEF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</w:rPr>
                        <w:t>)</w:t>
                      </w:r>
                      <w:r w:rsidR="00A76D37" w:rsidRPr="000B390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ECAC11E" w14:textId="77777777" w:rsidR="00F736ED" w:rsidRDefault="00F736ED" w:rsidP="00497BE6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</w:p>
    <w:p w14:paraId="435F8DF0" w14:textId="77777777" w:rsidR="00F736ED" w:rsidRPr="00F01F1C" w:rsidRDefault="0049703E" w:rsidP="00F01F1C">
      <w:pPr>
        <w:spacing w:after="100" w:afterAutospacing="1" w:line="48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97BE6">
        <w:rPr>
          <w:rFonts w:ascii="Times New Roman" w:hAnsi="Times New Roman" w:cs="Times New Roman"/>
          <w:sz w:val="24"/>
          <w:szCs w:val="24"/>
        </w:rPr>
        <w:t xml:space="preserve">Likewise, if light consisted of classic particles and we were lighting two parallel slits, the predicted pattern would be a total of the two one-slit patterns on the screen. </w:t>
      </w:r>
      <w:r w:rsidR="00C67882">
        <w:rPr>
          <w:rFonts w:ascii="Times New Roman" w:hAnsi="Times New Roman" w:cs="Times New Roman"/>
          <w:sz w:val="24"/>
          <w:szCs w:val="24"/>
        </w:rPr>
        <w:t>However, the pattern shifts to you in actuality,</w:t>
      </w:r>
      <w:r w:rsidRPr="00497BE6">
        <w:rPr>
          <w:rFonts w:ascii="Times New Roman" w:hAnsi="Times New Roman" w:cs="Times New Roman"/>
          <w:sz w:val="24"/>
          <w:szCs w:val="24"/>
        </w:rPr>
        <w:t xml:space="preserve"> with </w:t>
      </w:r>
      <w:r w:rsidR="00C67882">
        <w:rPr>
          <w:rFonts w:ascii="Times New Roman" w:hAnsi="Times New Roman" w:cs="Times New Roman"/>
          <w:sz w:val="24"/>
          <w:szCs w:val="24"/>
        </w:rPr>
        <w:t>various</w:t>
      </w:r>
      <w:r w:rsidRPr="00497BE6">
        <w:rPr>
          <w:rFonts w:ascii="Times New Roman" w:hAnsi="Times New Roman" w:cs="Times New Roman"/>
          <w:sz w:val="24"/>
          <w:szCs w:val="24"/>
        </w:rPr>
        <w:t xml:space="preserve"> light and dark bands alternating. As Thomas Young showed this phenomenon</w:t>
      </w:r>
      <w:r w:rsidR="00C67882">
        <w:rPr>
          <w:rFonts w:ascii="Times New Roman" w:hAnsi="Times New Roman" w:cs="Times New Roman"/>
          <w:sz w:val="24"/>
          <w:szCs w:val="24"/>
        </w:rPr>
        <w:t>,</w:t>
      </w:r>
      <w:r w:rsidRPr="00497BE6">
        <w:rPr>
          <w:rFonts w:ascii="Times New Roman" w:hAnsi="Times New Roman" w:cs="Times New Roman"/>
          <w:sz w:val="24"/>
          <w:szCs w:val="24"/>
        </w:rPr>
        <w:t xml:space="preserve"> for the time being, it was seen that light consists of waves, which can be explained by the alternating </w:t>
      </w:r>
      <w:r w:rsidR="00C67882">
        <w:rPr>
          <w:rFonts w:ascii="Times New Roman" w:hAnsi="Times New Roman" w:cs="Times New Roman"/>
          <w:sz w:val="24"/>
          <w:szCs w:val="24"/>
        </w:rPr>
        <w:t>"</w:t>
      </w:r>
      <w:r w:rsidRPr="00497BE6">
        <w:rPr>
          <w:rFonts w:ascii="Times New Roman" w:hAnsi="Times New Roman" w:cs="Times New Roman"/>
          <w:sz w:val="24"/>
          <w:szCs w:val="24"/>
        </w:rPr>
        <w:t>additivity</w:t>
      </w:r>
      <w:r w:rsidR="00C67882">
        <w:rPr>
          <w:rFonts w:ascii="Times New Roman" w:hAnsi="Times New Roman" w:cs="Times New Roman"/>
          <w:sz w:val="24"/>
          <w:szCs w:val="24"/>
        </w:rPr>
        <w:t>"</w:t>
      </w:r>
      <w:r w:rsidRPr="00497BE6">
        <w:rPr>
          <w:rFonts w:ascii="Times New Roman" w:hAnsi="Times New Roman" w:cs="Times New Roman"/>
          <w:sz w:val="24"/>
          <w:szCs w:val="24"/>
        </w:rPr>
        <w:t xml:space="preserve"> and </w:t>
      </w:r>
      <w:r w:rsidR="00C67882">
        <w:rPr>
          <w:rFonts w:ascii="Times New Roman" w:hAnsi="Times New Roman" w:cs="Times New Roman"/>
          <w:sz w:val="24"/>
          <w:szCs w:val="24"/>
        </w:rPr>
        <w:t>"</w:t>
      </w:r>
      <w:r w:rsidRPr="00497BE6">
        <w:rPr>
          <w:rFonts w:ascii="Times New Roman" w:hAnsi="Times New Roman" w:cs="Times New Roman"/>
          <w:sz w:val="24"/>
          <w:szCs w:val="24"/>
        </w:rPr>
        <w:t>subtraction</w:t>
      </w:r>
      <w:r w:rsidR="00C67882">
        <w:rPr>
          <w:rFonts w:ascii="Times New Roman" w:hAnsi="Times New Roman" w:cs="Times New Roman"/>
          <w:sz w:val="24"/>
          <w:szCs w:val="24"/>
        </w:rPr>
        <w:t>"</w:t>
      </w:r>
      <w:r w:rsidRPr="00497BE6">
        <w:rPr>
          <w:rFonts w:ascii="Times New Roman" w:hAnsi="Times New Roman" w:cs="Times New Roman"/>
          <w:sz w:val="24"/>
          <w:szCs w:val="24"/>
        </w:rPr>
        <w:t xml:space="preserve"> of wavefront interference. The experiment, conducted at the beginning of the 1800s, played an </w:t>
      </w:r>
      <w:r w:rsidR="00C67882">
        <w:rPr>
          <w:rFonts w:ascii="Times New Roman" w:hAnsi="Times New Roman" w:cs="Times New Roman"/>
          <w:sz w:val="24"/>
          <w:szCs w:val="24"/>
        </w:rPr>
        <w:t>essential</w:t>
      </w:r>
      <w:r w:rsidRPr="00497BE6">
        <w:rPr>
          <w:rFonts w:ascii="Times New Roman" w:hAnsi="Times New Roman" w:cs="Times New Roman"/>
          <w:sz w:val="24"/>
          <w:szCs w:val="24"/>
        </w:rPr>
        <w:t xml:space="preserve"> role in </w:t>
      </w:r>
      <w:r w:rsidR="00C67882">
        <w:rPr>
          <w:rFonts w:ascii="Times New Roman" w:hAnsi="Times New Roman" w:cs="Times New Roman"/>
          <w:sz w:val="24"/>
          <w:szCs w:val="24"/>
        </w:rPr>
        <w:t>accepting</w:t>
      </w:r>
      <w:r w:rsidR="00F01F1C">
        <w:rPr>
          <w:rFonts w:ascii="Times New Roman" w:hAnsi="Times New Roman" w:cs="Times New Roman"/>
          <w:sz w:val="24"/>
          <w:szCs w:val="24"/>
        </w:rPr>
        <w:t xml:space="preserve"> the wave light theory. It </w:t>
      </w:r>
      <w:r w:rsidRPr="00497BE6">
        <w:rPr>
          <w:rFonts w:ascii="Times New Roman" w:hAnsi="Times New Roman" w:cs="Times New Roman"/>
          <w:sz w:val="24"/>
          <w:szCs w:val="24"/>
        </w:rPr>
        <w:t>replenish</w:t>
      </w:r>
      <w:r w:rsidR="00F01F1C">
        <w:rPr>
          <w:rFonts w:ascii="Times New Roman" w:hAnsi="Times New Roman" w:cs="Times New Roman"/>
          <w:sz w:val="24"/>
          <w:szCs w:val="24"/>
        </w:rPr>
        <w:t>ed</w:t>
      </w:r>
      <w:r w:rsidRPr="00497BE6">
        <w:rPr>
          <w:rFonts w:ascii="Times New Roman" w:hAnsi="Times New Roman" w:cs="Times New Roman"/>
          <w:sz w:val="24"/>
          <w:szCs w:val="24"/>
        </w:rPr>
        <w:t xml:space="preserve"> Isaac Newton's </w:t>
      </w:r>
      <w:r w:rsidR="00D22732" w:rsidRPr="00497BE6">
        <w:rPr>
          <w:rFonts w:ascii="Times New Roman" w:hAnsi="Times New Roman" w:cs="Times New Roman"/>
          <w:sz w:val="24"/>
          <w:szCs w:val="24"/>
        </w:rPr>
        <w:t>corpuscular</w:t>
      </w:r>
      <w:r w:rsidRPr="00497BE6">
        <w:rPr>
          <w:rFonts w:ascii="Times New Roman" w:hAnsi="Times New Roman" w:cs="Times New Roman"/>
          <w:sz w:val="24"/>
          <w:szCs w:val="24"/>
        </w:rPr>
        <w:t xml:space="preserve"> light theory</w:t>
      </w:r>
      <w:r w:rsidR="00C67882">
        <w:rPr>
          <w:rFonts w:ascii="Times New Roman" w:hAnsi="Times New Roman" w:cs="Times New Roman"/>
          <w:sz w:val="24"/>
          <w:szCs w:val="24"/>
        </w:rPr>
        <w:t>,</w:t>
      </w:r>
      <w:r w:rsidRPr="00497BE6">
        <w:rPr>
          <w:rFonts w:ascii="Times New Roman" w:hAnsi="Times New Roman" w:cs="Times New Roman"/>
          <w:sz w:val="24"/>
          <w:szCs w:val="24"/>
        </w:rPr>
        <w:t xml:space="preserve"> adopted in the 17th and 18th centuries</w:t>
      </w:r>
      <w:r w:rsidR="00C67882">
        <w:rPr>
          <w:rFonts w:ascii="Times New Roman" w:hAnsi="Times New Roman" w:cs="Times New Roman"/>
          <w:sz w:val="24"/>
          <w:szCs w:val="24"/>
        </w:rPr>
        <w:t>, as a light propagation model</w:t>
      </w:r>
      <w:r w:rsidR="00D9045F">
        <w:rPr>
          <w:rFonts w:ascii="Times New Roman" w:hAnsi="Times New Roman" w:cs="Times New Roman"/>
          <w:sz w:val="24"/>
          <w:szCs w:val="24"/>
        </w:rPr>
        <w:t xml:space="preserve"> </w:t>
      </w:r>
      <w:r w:rsidR="00D00AC3" w:rsidRPr="00D00AC3">
        <w:rPr>
          <w:rFonts w:ascii="Times New Roman" w:hAnsi="Times New Roman" w:cs="Times New Roman"/>
          <w:sz w:val="24"/>
          <w:szCs w:val="24"/>
        </w:rPr>
        <w:t>(Sakai, 2018)</w:t>
      </w:r>
      <w:r w:rsidRPr="00497BE6">
        <w:rPr>
          <w:rFonts w:ascii="Times New Roman" w:hAnsi="Times New Roman" w:cs="Times New Roman"/>
          <w:sz w:val="24"/>
          <w:szCs w:val="24"/>
        </w:rPr>
        <w:t>. Nearly a century later, in 1905, photo-electric research won by Albert Einstein's Nobel Prize showed that</w:t>
      </w:r>
      <w:r w:rsidR="00C67882">
        <w:rPr>
          <w:rFonts w:ascii="Times New Roman" w:hAnsi="Times New Roman" w:cs="Times New Roman"/>
          <w:sz w:val="24"/>
          <w:szCs w:val="24"/>
        </w:rPr>
        <w:t xml:space="preserve"> light could be composed of discreet particles under some condition</w:t>
      </w:r>
      <w:r w:rsidRPr="00497BE6">
        <w:rPr>
          <w:rFonts w:ascii="Times New Roman" w:hAnsi="Times New Roman" w:cs="Times New Roman"/>
          <w:sz w:val="24"/>
          <w:szCs w:val="24"/>
        </w:rPr>
        <w:t>s. These conflicting findings demanded that the quantum existence of light be taken care of outside classical physics.</w:t>
      </w:r>
      <w:r w:rsidR="00F736E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3D51BB6" w14:textId="77777777" w:rsidR="00E200D9" w:rsidRPr="00F736ED" w:rsidRDefault="00E200D9" w:rsidP="00F736ED">
      <w:pPr>
        <w:spacing w:after="100" w:afterAutospacing="1"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736ED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6194E1B1" w14:textId="77777777" w:rsidR="00BE3D41" w:rsidRPr="00497BE6" w:rsidRDefault="00BE3D41" w:rsidP="00BE3D41">
      <w:pPr>
        <w:spacing w:after="100" w:afterAutospacing="1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497BE6">
        <w:rPr>
          <w:rFonts w:ascii="Times New Roman" w:hAnsi="Times New Roman" w:cs="Times New Roman"/>
          <w:sz w:val="24"/>
          <w:szCs w:val="24"/>
        </w:rPr>
        <w:t>Ghalandari</w:t>
      </w:r>
      <w:proofErr w:type="spellEnd"/>
      <w:r w:rsidRPr="00497BE6">
        <w:rPr>
          <w:rFonts w:ascii="Times New Roman" w:hAnsi="Times New Roman" w:cs="Times New Roman"/>
          <w:sz w:val="24"/>
          <w:szCs w:val="24"/>
        </w:rPr>
        <w:t xml:space="preserve">, M., &amp; </w:t>
      </w:r>
      <w:proofErr w:type="spellStart"/>
      <w:r w:rsidRPr="00497BE6">
        <w:rPr>
          <w:rFonts w:ascii="Times New Roman" w:hAnsi="Times New Roman" w:cs="Times New Roman"/>
          <w:sz w:val="24"/>
          <w:szCs w:val="24"/>
        </w:rPr>
        <w:t>Solaimani</w:t>
      </w:r>
      <w:proofErr w:type="spellEnd"/>
      <w:r w:rsidRPr="00497BE6">
        <w:rPr>
          <w:rFonts w:ascii="Times New Roman" w:hAnsi="Times New Roman" w:cs="Times New Roman"/>
          <w:sz w:val="24"/>
          <w:szCs w:val="24"/>
        </w:rPr>
        <w:t xml:space="preserve">, M. (2020). Fractional Young double-slit numerical experiment with Gaussian </w:t>
      </w:r>
      <w:proofErr w:type="spellStart"/>
      <w:r w:rsidRPr="00497BE6">
        <w:rPr>
          <w:rFonts w:ascii="Times New Roman" w:hAnsi="Times New Roman" w:cs="Times New Roman"/>
          <w:sz w:val="24"/>
          <w:szCs w:val="24"/>
        </w:rPr>
        <w:t>wavepackets</w:t>
      </w:r>
      <w:proofErr w:type="spellEnd"/>
      <w:r w:rsidRPr="00497BE6">
        <w:rPr>
          <w:rFonts w:ascii="Times New Roman" w:hAnsi="Times New Roman" w:cs="Times New Roman"/>
          <w:sz w:val="24"/>
          <w:szCs w:val="24"/>
        </w:rPr>
        <w:t>. </w:t>
      </w:r>
      <w:r w:rsidRPr="00497BE6">
        <w:rPr>
          <w:rFonts w:ascii="Times New Roman" w:hAnsi="Times New Roman" w:cs="Times New Roman"/>
          <w:i/>
          <w:iCs/>
          <w:sz w:val="24"/>
          <w:szCs w:val="24"/>
        </w:rPr>
        <w:t>Scientific reports</w:t>
      </w:r>
      <w:r w:rsidRPr="00497BE6">
        <w:rPr>
          <w:rFonts w:ascii="Times New Roman" w:hAnsi="Times New Roman" w:cs="Times New Roman"/>
          <w:sz w:val="24"/>
          <w:szCs w:val="24"/>
        </w:rPr>
        <w:t>, </w:t>
      </w:r>
      <w:r w:rsidRPr="00497BE6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Pr="00497BE6">
        <w:rPr>
          <w:rFonts w:ascii="Times New Roman" w:hAnsi="Times New Roman" w:cs="Times New Roman"/>
          <w:sz w:val="24"/>
          <w:szCs w:val="24"/>
        </w:rPr>
        <w:t>(1), 1-13.</w:t>
      </w:r>
    </w:p>
    <w:p w14:paraId="27A33591" w14:textId="77777777" w:rsidR="00BE3D41" w:rsidRPr="00497BE6" w:rsidRDefault="00BE3D41" w:rsidP="00BE3D41">
      <w:pPr>
        <w:spacing w:after="100" w:afterAutospacing="1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497BE6">
        <w:rPr>
          <w:rFonts w:ascii="Times New Roman" w:hAnsi="Times New Roman" w:cs="Times New Roman"/>
          <w:sz w:val="24"/>
          <w:szCs w:val="24"/>
        </w:rPr>
        <w:t>Sakai, K. (2018). Simultaneous measurement of wave and particle properties using modified Young's double-slit experiment. </w:t>
      </w:r>
      <w:r w:rsidRPr="00497BE6">
        <w:rPr>
          <w:rFonts w:ascii="Times New Roman" w:hAnsi="Times New Roman" w:cs="Times New Roman"/>
          <w:i/>
          <w:iCs/>
          <w:sz w:val="24"/>
          <w:szCs w:val="24"/>
        </w:rPr>
        <w:t>Journal for Foundations and Applications of Physics</w:t>
      </w:r>
      <w:r w:rsidRPr="00497BE6">
        <w:rPr>
          <w:rFonts w:ascii="Times New Roman" w:hAnsi="Times New Roman" w:cs="Times New Roman"/>
          <w:sz w:val="24"/>
          <w:szCs w:val="24"/>
        </w:rPr>
        <w:t>, </w:t>
      </w:r>
      <w:r w:rsidRPr="00497BE6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497BE6">
        <w:rPr>
          <w:rFonts w:ascii="Times New Roman" w:hAnsi="Times New Roman" w:cs="Times New Roman"/>
          <w:sz w:val="24"/>
          <w:szCs w:val="24"/>
        </w:rPr>
        <w:t>(2), 49-54.</w:t>
      </w:r>
    </w:p>
    <w:sectPr w:rsidR="00BE3D41" w:rsidRPr="00497BE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1112C6" w14:textId="77777777" w:rsidR="00DF576D" w:rsidRDefault="00DF576D" w:rsidP="003339F0">
      <w:pPr>
        <w:spacing w:after="0" w:line="240" w:lineRule="auto"/>
      </w:pPr>
      <w:r>
        <w:separator/>
      </w:r>
    </w:p>
  </w:endnote>
  <w:endnote w:type="continuationSeparator" w:id="0">
    <w:p w14:paraId="32487E8B" w14:textId="77777777" w:rsidR="00DF576D" w:rsidRDefault="00DF576D" w:rsidP="00333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96774E" w14:textId="77777777" w:rsidR="00DF576D" w:rsidRDefault="00DF576D" w:rsidP="003339F0">
      <w:pPr>
        <w:spacing w:after="0" w:line="240" w:lineRule="auto"/>
      </w:pPr>
      <w:r>
        <w:separator/>
      </w:r>
    </w:p>
  </w:footnote>
  <w:footnote w:type="continuationSeparator" w:id="0">
    <w:p w14:paraId="734C54EB" w14:textId="77777777" w:rsidR="00DF576D" w:rsidRDefault="00DF576D" w:rsidP="00333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745728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7743599D" w14:textId="0D27FD56" w:rsidR="003339F0" w:rsidRPr="003339F0" w:rsidRDefault="00172841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>
          <w:t xml:space="preserve">Pang </w:t>
        </w:r>
        <w:r w:rsidR="003339F0" w:rsidRPr="003339F0">
          <w:rPr>
            <w:rFonts w:ascii="Times New Roman" w:hAnsi="Times New Roman" w:cs="Times New Roman"/>
            <w:sz w:val="24"/>
          </w:rPr>
          <w:fldChar w:fldCharType="begin"/>
        </w:r>
        <w:r w:rsidR="003339F0" w:rsidRPr="003339F0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3339F0" w:rsidRPr="003339F0">
          <w:rPr>
            <w:rFonts w:ascii="Times New Roman" w:hAnsi="Times New Roman" w:cs="Times New Roman"/>
            <w:sz w:val="24"/>
          </w:rPr>
          <w:fldChar w:fldCharType="separate"/>
        </w:r>
        <w:r w:rsidR="0071011E">
          <w:rPr>
            <w:rFonts w:ascii="Times New Roman" w:hAnsi="Times New Roman" w:cs="Times New Roman"/>
            <w:noProof/>
            <w:sz w:val="24"/>
          </w:rPr>
          <w:t>4</w:t>
        </w:r>
        <w:r w:rsidR="003339F0" w:rsidRPr="003339F0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6DD1D4E4" w14:textId="77777777" w:rsidR="003339F0" w:rsidRDefault="003339F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Yzs7C0NDAztzRW0lEKTi0uzszPAykwrAUAKsclZywAAAA="/>
  </w:docVars>
  <w:rsids>
    <w:rsidRoot w:val="0049703E"/>
    <w:rsid w:val="000B3901"/>
    <w:rsid w:val="000B75EA"/>
    <w:rsid w:val="00172841"/>
    <w:rsid w:val="001D3A99"/>
    <w:rsid w:val="002936DF"/>
    <w:rsid w:val="003339F0"/>
    <w:rsid w:val="0049703E"/>
    <w:rsid w:val="00497BE6"/>
    <w:rsid w:val="005327CE"/>
    <w:rsid w:val="00593FA9"/>
    <w:rsid w:val="00596FEF"/>
    <w:rsid w:val="0070623D"/>
    <w:rsid w:val="0071011E"/>
    <w:rsid w:val="0075095D"/>
    <w:rsid w:val="007E2051"/>
    <w:rsid w:val="0089541B"/>
    <w:rsid w:val="008E0A62"/>
    <w:rsid w:val="00941A52"/>
    <w:rsid w:val="00981ACB"/>
    <w:rsid w:val="00985A98"/>
    <w:rsid w:val="00A101A3"/>
    <w:rsid w:val="00A348FA"/>
    <w:rsid w:val="00A76D37"/>
    <w:rsid w:val="00B10A0D"/>
    <w:rsid w:val="00B41EAB"/>
    <w:rsid w:val="00B726FC"/>
    <w:rsid w:val="00BE3D41"/>
    <w:rsid w:val="00C02CF1"/>
    <w:rsid w:val="00C67882"/>
    <w:rsid w:val="00C76940"/>
    <w:rsid w:val="00D00AC3"/>
    <w:rsid w:val="00D22732"/>
    <w:rsid w:val="00D9045F"/>
    <w:rsid w:val="00DC6B76"/>
    <w:rsid w:val="00DF0BD6"/>
    <w:rsid w:val="00DF576D"/>
    <w:rsid w:val="00E200D9"/>
    <w:rsid w:val="00E84A44"/>
    <w:rsid w:val="00EA399C"/>
    <w:rsid w:val="00F01F1C"/>
    <w:rsid w:val="00F147EB"/>
    <w:rsid w:val="00F43EAD"/>
    <w:rsid w:val="00F736ED"/>
    <w:rsid w:val="00F9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D5082"/>
  <w15:chartTrackingRefBased/>
  <w15:docId w15:val="{6D80F9AF-FE19-4858-96FD-E95F5EF00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81AC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39F0"/>
  </w:style>
  <w:style w:type="paragraph" w:styleId="Footer">
    <w:name w:val="footer"/>
    <w:basedOn w:val="Normal"/>
    <w:link w:val="FooterChar"/>
    <w:uiPriority w:val="99"/>
    <w:unhideWhenUsed/>
    <w:rsid w:val="003339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39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</dc:creator>
  <cp:keywords/>
  <dc:description/>
  <cp:lastModifiedBy>庞 垚夫</cp:lastModifiedBy>
  <cp:revision>2</cp:revision>
  <dcterms:created xsi:type="dcterms:W3CDTF">2021-02-23T23:27:00Z</dcterms:created>
  <dcterms:modified xsi:type="dcterms:W3CDTF">2021-02-23T23:27:00Z</dcterms:modified>
</cp:coreProperties>
</file>